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zech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zechia received a score of 90.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zech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zechia received a score of</w:t>
      </w:r>
      <w:r>
        <w:t xml:space="preserve"> </w:t>
      </w:r>
      <w:r>
        <w:rPr>
          <w:bCs/>
          <w:b/>
        </w:rPr>
        <w:t xml:space="preserve">8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zechia received a score of 84.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zechia received a score of 81.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zech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zech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zech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zech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zech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zech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zech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zech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zech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zech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zech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zechi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zech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zech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zech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zech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zech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zech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zech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zech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zech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zech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zech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zech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zech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zech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zech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zech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zech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zech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2002,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9, 2002,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2:26Z</dcterms:created>
  <dcterms:modified xsi:type="dcterms:W3CDTF">2024-01-16T18: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zechia Country Report</vt:lpwstr>
  </property>
</Properties>
</file>